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4C19F" w14:textId="77777777" w:rsidR="00924657" w:rsidRPr="00F649FD" w:rsidRDefault="00924657" w:rsidP="00924657">
      <w:pPr>
        <w:rPr>
          <w:b/>
          <w:noProof/>
        </w:rPr>
      </w:pPr>
    </w:p>
    <w:p w14:paraId="4D04CC40" w14:textId="77777777" w:rsidR="00924657" w:rsidRDefault="00924657" w:rsidP="00924657">
      <w:pPr>
        <w:rPr>
          <w:b/>
          <w:noProof/>
        </w:rPr>
      </w:pPr>
      <w:r w:rsidRPr="00F649FD">
        <w:rPr>
          <w:b/>
          <w:noProof/>
        </w:rPr>
        <w:t xml:space="preserve">Lightning kills two people in Jamba </w:t>
      </w:r>
      <w:r w:rsidRPr="000734EE">
        <w:rPr>
          <w:b/>
          <w:noProof/>
        </w:rPr>
        <w:t>[Angola]</w:t>
      </w:r>
    </w:p>
    <w:p w14:paraId="4C1C84C6" w14:textId="3814E7AA" w:rsidR="00924657" w:rsidRPr="000734EE" w:rsidRDefault="00924657" w:rsidP="00924657">
      <w:pPr>
        <w:rPr>
          <w:b/>
          <w:noProof/>
        </w:rPr>
      </w:pPr>
      <w:r>
        <w:rPr>
          <w:noProof/>
        </w:rPr>
        <w:t>March 11 (Reported on March 16 by local media), 2022</w:t>
      </w:r>
    </w:p>
    <w:p w14:paraId="7D1E6B61" w14:textId="77777777" w:rsidR="00924657" w:rsidRPr="00F649FD" w:rsidRDefault="00D87A5C" w:rsidP="00924657">
      <w:pPr>
        <w:jc w:val="both"/>
      </w:pPr>
      <w:hyperlink r:id="rId4" w:history="1">
        <w:r w:rsidR="00924657" w:rsidRPr="00F649FD">
          <w:rPr>
            <w:rStyle w:val="Hyperlink"/>
          </w:rPr>
          <w:t>https://www.radiomais.ao/index.php?option=com_content&amp;view=article&amp;id=353:raio-mata-duas-pessoas-na-jamba&amp;catid=53&amp;Itemid=101</w:t>
        </w:r>
      </w:hyperlink>
    </w:p>
    <w:p w14:paraId="130A6512" w14:textId="77777777" w:rsidR="00924657" w:rsidRPr="00924657" w:rsidRDefault="00924657" w:rsidP="00924657">
      <w:pPr>
        <w:spacing w:before="240"/>
        <w:jc w:val="both"/>
      </w:pPr>
      <w:r w:rsidRPr="00924657">
        <w:t xml:space="preserve">Two people died and four were injured during a burial that took place at the municipal cemetery of Jamba, </w:t>
      </w:r>
      <w:proofErr w:type="spellStart"/>
      <w:r w:rsidRPr="00924657">
        <w:t>Huíla</w:t>
      </w:r>
      <w:proofErr w:type="spellEnd"/>
      <w:r w:rsidRPr="00924657">
        <w:t xml:space="preserve"> province, victims of an atmospheric discharge.</w:t>
      </w:r>
    </w:p>
    <w:p w14:paraId="10D42EB2" w14:textId="51B65DA7" w:rsidR="00924657" w:rsidRDefault="00924657" w:rsidP="00924657">
      <w:pPr>
        <w:spacing w:before="240"/>
        <w:jc w:val="both"/>
      </w:pPr>
      <w:r w:rsidRPr="00951408">
        <w:t xml:space="preserve">News </w:t>
      </w:r>
      <w:r>
        <w:t>reported by audio.</w:t>
      </w:r>
    </w:p>
    <w:p w14:paraId="5C33B724" w14:textId="00441BD3" w:rsidR="00924657" w:rsidRDefault="00924657" w:rsidP="00924657">
      <w:pPr>
        <w:spacing w:before="240"/>
        <w:jc w:val="both"/>
      </w:pPr>
    </w:p>
    <w:p w14:paraId="4FEC28EC" w14:textId="0B8031C3" w:rsidR="00D87A5C" w:rsidRDefault="00D87A5C" w:rsidP="00924657">
      <w:pPr>
        <w:spacing w:before="240"/>
        <w:jc w:val="both"/>
      </w:pPr>
      <w:r>
        <w:t>-----</w:t>
      </w:r>
    </w:p>
    <w:p w14:paraId="4696E60B" w14:textId="77777777" w:rsidR="00924657" w:rsidRDefault="00924657" w:rsidP="00924657">
      <w:pPr>
        <w:spacing w:before="240"/>
        <w:jc w:val="both"/>
      </w:pPr>
    </w:p>
    <w:p w14:paraId="7ADC6FEB" w14:textId="33B42533" w:rsidR="001B0A4C" w:rsidRDefault="00F649FD" w:rsidP="0023770C">
      <w:pPr>
        <w:rPr>
          <w:b/>
          <w:noProof/>
          <w:lang w:val="pt-BR"/>
        </w:rPr>
      </w:pPr>
      <w:r w:rsidRPr="00F649FD">
        <w:rPr>
          <w:b/>
          <w:noProof/>
          <w:lang w:val="pt-BR"/>
        </w:rPr>
        <w:t xml:space="preserve">Raio mata duas pessoas na Jamba </w:t>
      </w:r>
      <w:r w:rsidR="001B0A4C" w:rsidRPr="001B0A4C">
        <w:rPr>
          <w:b/>
          <w:noProof/>
          <w:lang w:val="pt-BR"/>
        </w:rPr>
        <w:t>[Angola]</w:t>
      </w:r>
    </w:p>
    <w:p w14:paraId="75BE8ACC" w14:textId="3E5ABFA1" w:rsidR="00B758FD" w:rsidRPr="00B55D84" w:rsidRDefault="00F649FD" w:rsidP="00B758FD">
      <w:pPr>
        <w:rPr>
          <w:noProof/>
          <w:lang w:val="pt-BR"/>
        </w:rPr>
      </w:pPr>
      <w:r>
        <w:rPr>
          <w:noProof/>
          <w:lang w:val="pt-BR"/>
        </w:rPr>
        <w:t>11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Pr="00F649FD">
        <w:rPr>
          <w:noProof/>
          <w:lang w:val="pt-BR"/>
        </w:rPr>
        <w:t>Março</w:t>
      </w:r>
      <w:r w:rsidR="00E3265C">
        <w:rPr>
          <w:noProof/>
          <w:lang w:val="pt-BR"/>
        </w:rPr>
        <w:t xml:space="preserve"> (relatado em </w:t>
      </w:r>
      <w:r w:rsidRPr="00F649FD">
        <w:rPr>
          <w:noProof/>
          <w:lang w:val="pt-BR"/>
        </w:rPr>
        <w:t>Março</w:t>
      </w:r>
      <w:r w:rsidR="00D86077">
        <w:rPr>
          <w:noProof/>
          <w:lang w:val="pt-BR"/>
        </w:rPr>
        <w:t xml:space="preserve"> </w:t>
      </w:r>
      <w:r w:rsidR="00977732">
        <w:rPr>
          <w:noProof/>
          <w:lang w:val="pt-BR"/>
        </w:rPr>
        <w:t>1</w:t>
      </w:r>
      <w:r>
        <w:rPr>
          <w:noProof/>
          <w:lang w:val="pt-BR"/>
        </w:rPr>
        <w:t>6</w:t>
      </w:r>
      <w:r w:rsidR="00E3265C">
        <w:rPr>
          <w:noProof/>
          <w:lang w:val="pt-BR"/>
        </w:rPr>
        <w:t>)</w:t>
      </w:r>
      <w:r w:rsidR="00924657">
        <w:rPr>
          <w:noProof/>
          <w:lang w:val="pt-BR"/>
        </w:rPr>
        <w:t>, 2022</w:t>
      </w:r>
    </w:p>
    <w:p w14:paraId="2720BB37" w14:textId="70AA6B96" w:rsidR="00F649FD" w:rsidRDefault="00D87A5C" w:rsidP="000734EE">
      <w:pPr>
        <w:jc w:val="both"/>
        <w:rPr>
          <w:lang w:val="pt-BR"/>
        </w:rPr>
      </w:pPr>
      <w:hyperlink r:id="rId5" w:history="1">
        <w:r w:rsidR="00F649FD" w:rsidRPr="00BA767F">
          <w:rPr>
            <w:rStyle w:val="Hyperlink"/>
            <w:lang w:val="pt-BR"/>
          </w:rPr>
          <w:t>https://www.radiomais.ao/index.php?option=com_content&amp;view=article&amp;id=353:raio-mata-duas-pessoas-na-jamba&amp;catid=53&amp;Itemid=101</w:t>
        </w:r>
      </w:hyperlink>
    </w:p>
    <w:p w14:paraId="0604AE68" w14:textId="77777777" w:rsidR="00F649FD" w:rsidRPr="00924657" w:rsidRDefault="00F649FD" w:rsidP="00F649FD">
      <w:pPr>
        <w:rPr>
          <w:lang w:val="pt-BR"/>
        </w:rPr>
      </w:pPr>
      <w:r w:rsidRPr="00924657">
        <w:rPr>
          <w:lang w:val="pt-BR"/>
        </w:rPr>
        <w:t>Duas pessoas morreram e quatro ficaram feridas durante um enterro que se realizava no cimitério municipal da Jamba, provincia da Huíla, vítimas de uma descarga atmosférica.</w:t>
      </w:r>
    </w:p>
    <w:p w14:paraId="732F857D" w14:textId="0506AC16" w:rsidR="0023770C" w:rsidRDefault="00F649FD" w:rsidP="000734EE">
      <w:pPr>
        <w:jc w:val="both"/>
      </w:pPr>
      <w:proofErr w:type="spellStart"/>
      <w:r w:rsidRPr="00F649FD">
        <w:t>Notícia</w:t>
      </w:r>
      <w:proofErr w:type="spellEnd"/>
      <w:r w:rsidRPr="00F649FD">
        <w:t xml:space="preserve"> com </w:t>
      </w:r>
      <w:proofErr w:type="spellStart"/>
      <w:r w:rsidRPr="00F649FD">
        <w:t>narração</w:t>
      </w:r>
      <w:proofErr w:type="spellEnd"/>
      <w:r w:rsidRPr="00F649FD">
        <w:t xml:space="preserve"> </w:t>
      </w:r>
      <w:proofErr w:type="spellStart"/>
      <w:r w:rsidRPr="00F649FD">
        <w:t>em</w:t>
      </w:r>
      <w:proofErr w:type="spellEnd"/>
      <w:r w:rsidRPr="00F649FD">
        <w:t xml:space="preserve"> </w:t>
      </w:r>
      <w:proofErr w:type="spellStart"/>
      <w:r w:rsidRPr="00F649FD">
        <w:t>áudio</w:t>
      </w:r>
      <w:proofErr w:type="spellEnd"/>
    </w:p>
    <w:p w14:paraId="6C04692F" w14:textId="77777777" w:rsidR="00D87A5C" w:rsidRPr="00F649FD" w:rsidRDefault="00D87A5C" w:rsidP="000734EE">
      <w:pPr>
        <w:jc w:val="both"/>
      </w:pPr>
    </w:p>
    <w:p w14:paraId="6DF5AD4F" w14:textId="77777777" w:rsidR="00D87A5C" w:rsidRDefault="00D87A5C" w:rsidP="00D87A5C">
      <w:pPr>
        <w:jc w:val="both"/>
      </w:pPr>
      <w:r>
        <w:t>From DANIEL ESTEBAN VILLAMIL SIERRA by email at devillamils@correo.udistrital.edu.co.</w:t>
      </w:r>
    </w:p>
    <w:p w14:paraId="6549507A" w14:textId="77777777" w:rsidR="00951408" w:rsidRDefault="00951408" w:rsidP="00977732">
      <w:pPr>
        <w:spacing w:before="240"/>
        <w:jc w:val="both"/>
        <w:rPr>
          <w:b/>
        </w:rPr>
      </w:pPr>
    </w:p>
    <w:p w14:paraId="26F4373F" w14:textId="2C737B2E" w:rsidR="00FC7767" w:rsidRPr="00FC7767" w:rsidRDefault="00FC7767" w:rsidP="00977732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539994BA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3C7277">
              <w:rPr>
                <w:sz w:val="20"/>
              </w:rPr>
              <w:t>2</w:t>
            </w:r>
            <w:r w:rsidRPr="002709B3">
              <w:rPr>
                <w:sz w:val="20"/>
              </w:rPr>
              <w:t xml:space="preserve"> / </w:t>
            </w:r>
            <w:r w:rsidR="00951408">
              <w:rPr>
                <w:sz w:val="20"/>
              </w:rPr>
              <w:t>March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06F4AA73" w:rsidR="00FC7767" w:rsidRPr="002709B3" w:rsidRDefault="0095140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Fri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11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52D56A40" w:rsidR="00FC7767" w:rsidRPr="002709B3" w:rsidRDefault="003D79DC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 w:rsidR="00951408">
              <w:rPr>
                <w:sz w:val="20"/>
              </w:rPr>
              <w:t>4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4C30DFF9" w:rsidR="00FC7767" w:rsidRPr="002709B3" w:rsidRDefault="0095140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People between 15 and 24 years old</w:t>
            </w:r>
          </w:p>
        </w:tc>
      </w:tr>
      <w:tr w:rsidR="00FC7767" w:rsidRPr="00F649FD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2AF0C0D5" w:rsidR="00FC7767" w:rsidRPr="003C7277" w:rsidRDefault="00951408" w:rsidP="00FC7767">
            <w:pPr>
              <w:jc w:val="center"/>
              <w:rPr>
                <w:sz w:val="20"/>
                <w:lang w:val="pt-BR"/>
              </w:rPr>
            </w:pPr>
            <w:r>
              <w:rPr>
                <w:noProof/>
                <w:sz w:val="20"/>
                <w:lang w:val="pt-BR"/>
              </w:rPr>
              <w:t>Jamba</w:t>
            </w:r>
            <w:r w:rsidR="003D79DC" w:rsidRPr="003C7277">
              <w:rPr>
                <w:noProof/>
                <w:sz w:val="20"/>
                <w:lang w:val="pt-BR"/>
              </w:rPr>
              <w:t xml:space="preserve"> Municipality, </w:t>
            </w:r>
            <w:r>
              <w:rPr>
                <w:noProof/>
                <w:sz w:val="20"/>
                <w:lang w:val="pt-BR"/>
              </w:rPr>
              <w:t>Huíla</w:t>
            </w:r>
            <w:r w:rsidR="003D79DC" w:rsidRPr="003C7277">
              <w:rPr>
                <w:noProof/>
                <w:sz w:val="20"/>
                <w:lang w:val="pt-BR"/>
              </w:rPr>
              <w:t xml:space="preserve"> Province</w:t>
            </w:r>
            <w:r w:rsidR="00170639" w:rsidRPr="003C7277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5001AB61" w:rsidR="00FC7767" w:rsidRPr="002709B3" w:rsidRDefault="0095140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Attending a burial at the municipal cemetery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3C7277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6E63"/>
    <w:rsid w:val="0081164E"/>
    <w:rsid w:val="00837154"/>
    <w:rsid w:val="008E1172"/>
    <w:rsid w:val="00914C82"/>
    <w:rsid w:val="00921A67"/>
    <w:rsid w:val="00924657"/>
    <w:rsid w:val="009330FC"/>
    <w:rsid w:val="00947CD9"/>
    <w:rsid w:val="00951408"/>
    <w:rsid w:val="00977732"/>
    <w:rsid w:val="009D3699"/>
    <w:rsid w:val="009F5F9C"/>
    <w:rsid w:val="00A113D2"/>
    <w:rsid w:val="00A83B90"/>
    <w:rsid w:val="00B06C51"/>
    <w:rsid w:val="00B55D84"/>
    <w:rsid w:val="00B758FD"/>
    <w:rsid w:val="00BE630C"/>
    <w:rsid w:val="00C777ED"/>
    <w:rsid w:val="00C939D7"/>
    <w:rsid w:val="00D00BB8"/>
    <w:rsid w:val="00D01A7B"/>
    <w:rsid w:val="00D164FC"/>
    <w:rsid w:val="00D8518F"/>
    <w:rsid w:val="00D86077"/>
    <w:rsid w:val="00D87A5C"/>
    <w:rsid w:val="00DD3892"/>
    <w:rsid w:val="00E3265C"/>
    <w:rsid w:val="00E823D4"/>
    <w:rsid w:val="00F649FD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9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radiomais.ao/index.php?option=com_content&amp;view=article&amp;id=353:raio-mata-duas-pessoas-na-jamba&amp;catid=53&amp;Itemid=101" TargetMode="External"/><Relationship Id="rId4" Type="http://schemas.openxmlformats.org/officeDocument/2006/relationships/hyperlink" Target="https://www.radiomais.ao/index.php?option=com_content&amp;view=article&amp;id=353:raio-mata-duas-pessoas-na-jamba&amp;catid=53&amp;Itemid=101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Ronald Holle</cp:lastModifiedBy>
  <cp:revision>37</cp:revision>
  <cp:lastPrinted>2022-04-01T17:26:00Z</cp:lastPrinted>
  <dcterms:created xsi:type="dcterms:W3CDTF">2018-11-25T04:06:00Z</dcterms:created>
  <dcterms:modified xsi:type="dcterms:W3CDTF">2022-04-01T17:26:00Z</dcterms:modified>
</cp:coreProperties>
</file>